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A7F627" w14:textId="3C79A0AE" w:rsidR="007F53B5" w:rsidRPr="005863B9" w:rsidRDefault="005863B9" w:rsidP="005863B9">
      <w:pPr>
        <w:spacing w:after="0"/>
        <w:jc w:val="center"/>
        <w:rPr>
          <w:rFonts w:ascii="Arial Black" w:hAnsi="Arial Black" w:cs="Times New Roman"/>
          <w:sz w:val="24"/>
          <w:szCs w:val="24"/>
        </w:rPr>
      </w:pPr>
      <w:r w:rsidRPr="005863B9">
        <w:rPr>
          <w:rFonts w:ascii="Arial Black" w:hAnsi="Arial Black" w:cs="Times New Roman"/>
          <w:sz w:val="24"/>
          <w:szCs w:val="24"/>
          <w:highlight w:val="yellow"/>
        </w:rPr>
        <w:t>Completed forms are not confidential and will be published on-line</w:t>
      </w:r>
    </w:p>
    <w:p w14:paraId="7F1905E2" w14:textId="77777777" w:rsidR="005863B9" w:rsidRPr="00B42E11" w:rsidRDefault="005863B9" w:rsidP="00B42E1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39AF807" w14:textId="2205F425" w:rsidR="007F53B5" w:rsidRPr="005863B9" w:rsidRDefault="00712B98" w:rsidP="00B42E11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020 </w:t>
      </w:r>
      <w:r w:rsidR="007F53B5" w:rsidRPr="005863B9">
        <w:rPr>
          <w:rFonts w:ascii="Times New Roman" w:hAnsi="Times New Roman" w:cs="Times New Roman"/>
          <w:sz w:val="28"/>
          <w:szCs w:val="28"/>
        </w:rPr>
        <w:t>Pier</w:t>
      </w:r>
      <w:r w:rsidR="00B42E11" w:rsidRPr="005863B9">
        <w:rPr>
          <w:rFonts w:ascii="Times New Roman" w:hAnsi="Times New Roman" w:cs="Times New Roman"/>
          <w:sz w:val="28"/>
          <w:szCs w:val="28"/>
        </w:rPr>
        <w:t xml:space="preserve">ce County Democrats </w:t>
      </w:r>
      <w:r w:rsidR="007F53B5" w:rsidRPr="005863B9">
        <w:rPr>
          <w:rFonts w:ascii="Times New Roman" w:hAnsi="Times New Roman" w:cs="Times New Roman"/>
          <w:sz w:val="28"/>
          <w:szCs w:val="28"/>
        </w:rPr>
        <w:t>Endorsement Questionnaire</w:t>
      </w:r>
    </w:p>
    <w:p w14:paraId="38DE80CA" w14:textId="2F14EDC2" w:rsidR="00C16CFE" w:rsidRPr="005863B9" w:rsidRDefault="005863B9" w:rsidP="00B42E11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 w:rsidR="00C16CFE" w:rsidRPr="005863B9">
        <w:rPr>
          <w:rFonts w:ascii="Times New Roman" w:hAnsi="Times New Roman" w:cs="Times New Roman"/>
          <w:sz w:val="28"/>
          <w:szCs w:val="28"/>
        </w:rPr>
        <w:t>Partisan Election</w:t>
      </w:r>
      <w:r>
        <w:rPr>
          <w:rFonts w:ascii="Times New Roman" w:hAnsi="Times New Roman" w:cs="Times New Roman"/>
          <w:sz w:val="28"/>
          <w:szCs w:val="28"/>
        </w:rPr>
        <w:t>-</w:t>
      </w:r>
    </w:p>
    <w:p w14:paraId="1B2A17C9" w14:textId="77777777" w:rsidR="00692D03" w:rsidRDefault="00692D03" w:rsidP="00B42E11">
      <w:pPr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4B5A0D85" w14:textId="1ED3A851" w:rsidR="000D66C1" w:rsidRDefault="000D66C1" w:rsidP="000D66C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2E11">
        <w:rPr>
          <w:rFonts w:ascii="Times New Roman" w:hAnsi="Times New Roman" w:cs="Times New Roman"/>
          <w:sz w:val="24"/>
          <w:szCs w:val="24"/>
        </w:rPr>
        <w:t>Candidate</w:t>
      </w:r>
      <w:r w:rsidR="00C16CFE">
        <w:rPr>
          <w:rFonts w:ascii="Times New Roman" w:hAnsi="Times New Roman" w:cs="Times New Roman"/>
          <w:sz w:val="24"/>
          <w:szCs w:val="24"/>
        </w:rPr>
        <w:t xml:space="preserve"> name: </w:t>
      </w:r>
      <w:r w:rsidRPr="00B42E11">
        <w:rPr>
          <w:rFonts w:ascii="Times New Roman" w:hAnsi="Times New Roman" w:cs="Times New Roman"/>
          <w:sz w:val="24"/>
          <w:szCs w:val="24"/>
        </w:rPr>
        <w:t>____</w:t>
      </w:r>
      <w:r w:rsidRPr="00B42E11">
        <w:rPr>
          <w:rFonts w:ascii="Times New Roman" w:hAnsi="Times New Roman" w:cs="Times New Roman"/>
          <w:b/>
          <w:sz w:val="24"/>
          <w:szCs w:val="24"/>
        </w:rPr>
        <w:t>_______________</w:t>
      </w:r>
      <w:r w:rsidR="00843F87">
        <w:rPr>
          <w:rFonts w:ascii="Times New Roman" w:hAnsi="Times New Roman" w:cs="Times New Roman"/>
          <w:b/>
          <w:sz w:val="24"/>
          <w:szCs w:val="24"/>
        </w:rPr>
        <w:t>____</w:t>
      </w:r>
      <w:r w:rsidRPr="00B42E11">
        <w:rPr>
          <w:rFonts w:ascii="Times New Roman" w:hAnsi="Times New Roman" w:cs="Times New Roman"/>
          <w:b/>
          <w:sz w:val="24"/>
          <w:szCs w:val="24"/>
        </w:rPr>
        <w:t>_________</w:t>
      </w:r>
      <w:r w:rsidRPr="00B42E11">
        <w:rPr>
          <w:rFonts w:ascii="Times New Roman" w:hAnsi="Times New Roman" w:cs="Times New Roman"/>
          <w:sz w:val="24"/>
          <w:szCs w:val="24"/>
        </w:rPr>
        <w:t>____</w:t>
      </w:r>
    </w:p>
    <w:p w14:paraId="58C591DD" w14:textId="77777777" w:rsidR="000D66C1" w:rsidRPr="00B42E11" w:rsidRDefault="000D66C1" w:rsidP="000D66C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79B05D" w14:textId="6EB19320" w:rsidR="000D66C1" w:rsidRDefault="000D66C1" w:rsidP="000D66C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42E11">
        <w:rPr>
          <w:rFonts w:ascii="Times New Roman" w:hAnsi="Times New Roman" w:cs="Times New Roman"/>
          <w:sz w:val="24"/>
          <w:szCs w:val="24"/>
        </w:rPr>
        <w:t>Position</w:t>
      </w:r>
      <w:r w:rsidR="00C16CFE">
        <w:rPr>
          <w:rFonts w:ascii="Times New Roman" w:hAnsi="Times New Roman" w:cs="Times New Roman"/>
          <w:sz w:val="24"/>
          <w:szCs w:val="24"/>
        </w:rPr>
        <w:t xml:space="preserve"> sought:</w:t>
      </w:r>
      <w:r w:rsidRPr="00B42E11">
        <w:rPr>
          <w:rFonts w:ascii="Times New Roman" w:hAnsi="Times New Roman" w:cs="Times New Roman"/>
          <w:sz w:val="24"/>
          <w:szCs w:val="24"/>
        </w:rPr>
        <w:t xml:space="preserve"> </w:t>
      </w:r>
      <w:r w:rsidRPr="00B42E11">
        <w:rPr>
          <w:rFonts w:ascii="Times New Roman" w:hAnsi="Times New Roman" w:cs="Times New Roman"/>
          <w:b/>
          <w:sz w:val="24"/>
          <w:szCs w:val="24"/>
        </w:rPr>
        <w:t>________________________</w:t>
      </w:r>
      <w:r w:rsidR="00843F87">
        <w:rPr>
          <w:rFonts w:ascii="Times New Roman" w:hAnsi="Times New Roman" w:cs="Times New Roman"/>
          <w:b/>
          <w:sz w:val="24"/>
          <w:szCs w:val="24"/>
        </w:rPr>
        <w:t>__</w:t>
      </w:r>
      <w:r w:rsidRPr="00B42E11">
        <w:rPr>
          <w:rFonts w:ascii="Times New Roman" w:hAnsi="Times New Roman" w:cs="Times New Roman"/>
          <w:b/>
          <w:sz w:val="24"/>
          <w:szCs w:val="24"/>
        </w:rPr>
        <w:t>__________</w:t>
      </w:r>
    </w:p>
    <w:p w14:paraId="0D6FBAE7" w14:textId="77777777" w:rsidR="000D66C1" w:rsidRPr="00B42E11" w:rsidRDefault="000D66C1" w:rsidP="000D66C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61DE9A" w14:textId="1D8A6477" w:rsidR="000D66C1" w:rsidRPr="00B42E11" w:rsidRDefault="000D66C1" w:rsidP="000D66C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2E11">
        <w:rPr>
          <w:rFonts w:ascii="Times New Roman" w:hAnsi="Times New Roman" w:cs="Times New Roman"/>
          <w:sz w:val="24"/>
          <w:szCs w:val="24"/>
        </w:rPr>
        <w:t>Date</w:t>
      </w:r>
      <w:r w:rsidR="00C16CFE">
        <w:rPr>
          <w:rFonts w:ascii="Times New Roman" w:hAnsi="Times New Roman" w:cs="Times New Roman"/>
          <w:sz w:val="24"/>
          <w:szCs w:val="24"/>
        </w:rPr>
        <w:t xml:space="preserve"> submitted: </w:t>
      </w:r>
      <w:r w:rsidRPr="00B42E11">
        <w:rPr>
          <w:rFonts w:ascii="Times New Roman" w:hAnsi="Times New Roman" w:cs="Times New Roman"/>
          <w:sz w:val="24"/>
          <w:szCs w:val="24"/>
        </w:rPr>
        <w:t>__</w:t>
      </w:r>
      <w:r w:rsidRPr="00B42E11">
        <w:rPr>
          <w:rFonts w:ascii="Times New Roman" w:hAnsi="Times New Roman" w:cs="Times New Roman"/>
          <w:b/>
          <w:sz w:val="24"/>
          <w:szCs w:val="24"/>
        </w:rPr>
        <w:t>___________</w:t>
      </w:r>
      <w:r w:rsidRPr="00B42E11">
        <w:rPr>
          <w:rFonts w:ascii="Times New Roman" w:hAnsi="Times New Roman" w:cs="Times New Roman"/>
          <w:sz w:val="24"/>
          <w:szCs w:val="24"/>
        </w:rPr>
        <w:t xml:space="preserve">________________________  </w:t>
      </w:r>
    </w:p>
    <w:p w14:paraId="4FA573A4" w14:textId="77777777" w:rsidR="000D66C1" w:rsidRDefault="000D66C1" w:rsidP="000D66C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CD96AB" w14:textId="6C8442D8" w:rsidR="00843F87" w:rsidRDefault="00692D03" w:rsidP="00B42E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ndidate qualities and c</w:t>
      </w:r>
      <w:r w:rsidRPr="00692D03">
        <w:rPr>
          <w:rFonts w:ascii="Times New Roman" w:hAnsi="Times New Roman" w:cs="Times New Roman"/>
          <w:b/>
          <w:sz w:val="24"/>
          <w:szCs w:val="24"/>
        </w:rPr>
        <w:t>onduct</w:t>
      </w:r>
      <w:r>
        <w:rPr>
          <w:rFonts w:ascii="Times New Roman" w:hAnsi="Times New Roman" w:cs="Times New Roman"/>
          <w:sz w:val="24"/>
          <w:szCs w:val="24"/>
        </w:rPr>
        <w:t>:  The Pierce County Democratic Central Committee endorses and</w:t>
      </w:r>
      <w:r w:rsidRPr="00692D03">
        <w:rPr>
          <w:rFonts w:ascii="Times New Roman" w:hAnsi="Times New Roman" w:cs="Times New Roman"/>
          <w:sz w:val="24"/>
          <w:szCs w:val="24"/>
        </w:rPr>
        <w:t xml:space="preserve"> suppor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692D03">
        <w:rPr>
          <w:rFonts w:ascii="Times New Roman" w:hAnsi="Times New Roman" w:cs="Times New Roman"/>
          <w:sz w:val="24"/>
          <w:szCs w:val="24"/>
        </w:rPr>
        <w:t xml:space="preserve"> qualified Demo</w:t>
      </w:r>
      <w:r>
        <w:rPr>
          <w:rFonts w:ascii="Times New Roman" w:hAnsi="Times New Roman" w:cs="Times New Roman"/>
          <w:sz w:val="24"/>
          <w:szCs w:val="24"/>
        </w:rPr>
        <w:t xml:space="preserve">crats seeking elected office. When </w:t>
      </w:r>
      <w:r w:rsidR="00393D88">
        <w:rPr>
          <w:rFonts w:ascii="Times New Roman" w:hAnsi="Times New Roman" w:cs="Times New Roman"/>
          <w:sz w:val="24"/>
          <w:szCs w:val="24"/>
        </w:rPr>
        <w:t>deciding whether to recommend en</w:t>
      </w:r>
      <w:r w:rsidR="00900B89">
        <w:rPr>
          <w:rFonts w:ascii="Times New Roman" w:hAnsi="Times New Roman" w:cs="Times New Roman"/>
          <w:sz w:val="24"/>
          <w:szCs w:val="24"/>
        </w:rPr>
        <w:t>d</w:t>
      </w:r>
      <w:r w:rsidR="00393D88">
        <w:rPr>
          <w:rFonts w:ascii="Times New Roman" w:hAnsi="Times New Roman" w:cs="Times New Roman"/>
          <w:sz w:val="24"/>
          <w:szCs w:val="24"/>
        </w:rPr>
        <w:t>orsement</w:t>
      </w:r>
      <w:r>
        <w:rPr>
          <w:rFonts w:ascii="Times New Roman" w:hAnsi="Times New Roman" w:cs="Times New Roman"/>
          <w:sz w:val="24"/>
          <w:szCs w:val="24"/>
        </w:rPr>
        <w:t xml:space="preserve">, the </w:t>
      </w:r>
      <w:r w:rsidR="005863B9">
        <w:rPr>
          <w:rFonts w:ascii="Times New Roman" w:hAnsi="Times New Roman" w:cs="Times New Roman"/>
          <w:sz w:val="24"/>
          <w:szCs w:val="24"/>
        </w:rPr>
        <w:t>Endorsement</w:t>
      </w:r>
      <w:r>
        <w:rPr>
          <w:rFonts w:ascii="Times New Roman" w:hAnsi="Times New Roman" w:cs="Times New Roman"/>
          <w:sz w:val="24"/>
          <w:szCs w:val="24"/>
        </w:rPr>
        <w:t xml:space="preserve">s Committee </w:t>
      </w:r>
      <w:r w:rsidR="00393D88">
        <w:rPr>
          <w:rFonts w:ascii="Times New Roman" w:hAnsi="Times New Roman" w:cs="Times New Roman"/>
          <w:sz w:val="24"/>
          <w:szCs w:val="24"/>
        </w:rPr>
        <w:t>may consider</w:t>
      </w:r>
      <w:r>
        <w:rPr>
          <w:rFonts w:ascii="Times New Roman" w:hAnsi="Times New Roman" w:cs="Times New Roman"/>
          <w:sz w:val="24"/>
          <w:szCs w:val="24"/>
        </w:rPr>
        <w:t xml:space="preserve"> the candidate’s dedication to Democratic Party values and principles</w:t>
      </w:r>
      <w:r w:rsidR="00393D88">
        <w:rPr>
          <w:rFonts w:ascii="Times New Roman" w:hAnsi="Times New Roman" w:cs="Times New Roman"/>
          <w:sz w:val="24"/>
          <w:szCs w:val="24"/>
        </w:rPr>
        <w:t>, the viability of the campaign, and the candidate’s qualifications for office</w:t>
      </w:r>
      <w:r w:rsidR="00843F87">
        <w:rPr>
          <w:rFonts w:ascii="Times New Roman" w:hAnsi="Times New Roman" w:cs="Times New Roman"/>
          <w:sz w:val="24"/>
          <w:szCs w:val="24"/>
        </w:rPr>
        <w:t>, among other thing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F52F1">
        <w:rPr>
          <w:rFonts w:ascii="Times New Roman" w:hAnsi="Times New Roman" w:cs="Times New Roman"/>
          <w:sz w:val="24"/>
          <w:szCs w:val="24"/>
        </w:rPr>
        <w:t>Endorsed candidates are</w:t>
      </w:r>
      <w:r>
        <w:rPr>
          <w:rFonts w:ascii="Times New Roman" w:hAnsi="Times New Roman" w:cs="Times New Roman"/>
          <w:sz w:val="24"/>
          <w:szCs w:val="24"/>
        </w:rPr>
        <w:t xml:space="preserve"> discourage</w:t>
      </w:r>
      <w:r w:rsidR="00843F87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93D88">
        <w:rPr>
          <w:rFonts w:ascii="Times New Roman" w:hAnsi="Times New Roman" w:cs="Times New Roman"/>
          <w:sz w:val="24"/>
          <w:szCs w:val="24"/>
        </w:rPr>
        <w:t>from</w:t>
      </w:r>
      <w:r w:rsidRPr="00692D03">
        <w:rPr>
          <w:rFonts w:ascii="Times New Roman" w:hAnsi="Times New Roman" w:cs="Times New Roman"/>
          <w:sz w:val="24"/>
          <w:szCs w:val="24"/>
        </w:rPr>
        <w:t xml:space="preserve"> support</w:t>
      </w:r>
      <w:r>
        <w:rPr>
          <w:rFonts w:ascii="Times New Roman" w:hAnsi="Times New Roman" w:cs="Times New Roman"/>
          <w:sz w:val="24"/>
          <w:szCs w:val="24"/>
        </w:rPr>
        <w:t xml:space="preserve">ing </w:t>
      </w:r>
      <w:r w:rsidRPr="00692D03">
        <w:rPr>
          <w:rFonts w:ascii="Times New Roman" w:hAnsi="Times New Roman" w:cs="Times New Roman"/>
          <w:sz w:val="24"/>
          <w:szCs w:val="24"/>
        </w:rPr>
        <w:t>non-Democratic candidates</w:t>
      </w:r>
      <w:r>
        <w:rPr>
          <w:rFonts w:ascii="Times New Roman" w:hAnsi="Times New Roman" w:cs="Times New Roman"/>
          <w:sz w:val="24"/>
          <w:szCs w:val="24"/>
        </w:rPr>
        <w:t xml:space="preserve"> or from supporting </w:t>
      </w:r>
      <w:r w:rsidR="005863B9">
        <w:rPr>
          <w:rFonts w:ascii="Times New Roman" w:hAnsi="Times New Roman" w:cs="Times New Roman"/>
          <w:sz w:val="24"/>
          <w:szCs w:val="24"/>
        </w:rPr>
        <w:t xml:space="preserve">any </w:t>
      </w:r>
      <w:r>
        <w:rPr>
          <w:rFonts w:ascii="Times New Roman" w:hAnsi="Times New Roman" w:cs="Times New Roman"/>
          <w:sz w:val="24"/>
          <w:szCs w:val="24"/>
        </w:rPr>
        <w:t>candidate who do</w:t>
      </w:r>
      <w:r w:rsidR="005863B9">
        <w:rPr>
          <w:rFonts w:ascii="Times New Roman" w:hAnsi="Times New Roman" w:cs="Times New Roman"/>
          <w:sz w:val="24"/>
          <w:szCs w:val="24"/>
        </w:rPr>
        <w:t>esn</w:t>
      </w:r>
      <w:r>
        <w:rPr>
          <w:rFonts w:ascii="Times New Roman" w:hAnsi="Times New Roman" w:cs="Times New Roman"/>
          <w:sz w:val="24"/>
          <w:szCs w:val="24"/>
        </w:rPr>
        <w:t>’t represent Democratic va</w:t>
      </w:r>
      <w:r w:rsidR="005863B9">
        <w:rPr>
          <w:rFonts w:ascii="Times New Roman" w:hAnsi="Times New Roman" w:cs="Times New Roman"/>
          <w:sz w:val="24"/>
          <w:szCs w:val="24"/>
        </w:rPr>
        <w:t>lues</w:t>
      </w:r>
      <w:r>
        <w:rPr>
          <w:rFonts w:ascii="Times New Roman" w:hAnsi="Times New Roman" w:cs="Times New Roman"/>
          <w:sz w:val="24"/>
          <w:szCs w:val="24"/>
        </w:rPr>
        <w:t xml:space="preserve">. Endorsed candidates </w:t>
      </w:r>
      <w:r w:rsidR="00843F87">
        <w:rPr>
          <w:rFonts w:ascii="Times New Roman" w:hAnsi="Times New Roman" w:cs="Times New Roman"/>
          <w:sz w:val="24"/>
          <w:szCs w:val="24"/>
        </w:rPr>
        <w:t>should</w:t>
      </w:r>
      <w:r w:rsidR="00393D88">
        <w:rPr>
          <w:rFonts w:ascii="Times New Roman" w:hAnsi="Times New Roman" w:cs="Times New Roman"/>
          <w:sz w:val="24"/>
          <w:szCs w:val="24"/>
        </w:rPr>
        <w:t xml:space="preserve"> distinguish themselves from</w:t>
      </w:r>
      <w:r w:rsidR="00365BF9">
        <w:rPr>
          <w:rFonts w:ascii="Times New Roman" w:hAnsi="Times New Roman" w:cs="Times New Roman"/>
          <w:sz w:val="24"/>
          <w:szCs w:val="24"/>
        </w:rPr>
        <w:t xml:space="preserve"> any</w:t>
      </w:r>
      <w:r w:rsidRPr="00692D03">
        <w:rPr>
          <w:rFonts w:ascii="Times New Roman" w:hAnsi="Times New Roman" w:cs="Times New Roman"/>
          <w:sz w:val="24"/>
          <w:szCs w:val="24"/>
        </w:rPr>
        <w:t xml:space="preserve"> </w:t>
      </w:r>
      <w:r w:rsidR="00393D88">
        <w:rPr>
          <w:rFonts w:ascii="Times New Roman" w:hAnsi="Times New Roman" w:cs="Times New Roman"/>
          <w:sz w:val="24"/>
          <w:szCs w:val="24"/>
        </w:rPr>
        <w:t xml:space="preserve">Democratic </w:t>
      </w:r>
      <w:r w:rsidRPr="00692D03">
        <w:rPr>
          <w:rFonts w:ascii="Times New Roman" w:hAnsi="Times New Roman" w:cs="Times New Roman"/>
          <w:sz w:val="24"/>
          <w:szCs w:val="24"/>
        </w:rPr>
        <w:t>opponent</w:t>
      </w:r>
      <w:r>
        <w:rPr>
          <w:rFonts w:ascii="Times New Roman" w:hAnsi="Times New Roman" w:cs="Times New Roman"/>
          <w:sz w:val="24"/>
          <w:szCs w:val="24"/>
        </w:rPr>
        <w:t>s</w:t>
      </w:r>
      <w:r w:rsidR="00393D88">
        <w:rPr>
          <w:rFonts w:ascii="Times New Roman" w:hAnsi="Times New Roman" w:cs="Times New Roman"/>
          <w:sz w:val="24"/>
          <w:szCs w:val="24"/>
        </w:rPr>
        <w:t xml:space="preserve"> in an objectively fair</w:t>
      </w:r>
      <w:r w:rsidRPr="00692D03">
        <w:rPr>
          <w:rFonts w:ascii="Times New Roman" w:hAnsi="Times New Roman" w:cs="Times New Roman"/>
          <w:sz w:val="24"/>
          <w:szCs w:val="24"/>
        </w:rPr>
        <w:t>, informational, and non</w:t>
      </w:r>
      <w:r>
        <w:rPr>
          <w:rFonts w:ascii="Times New Roman" w:hAnsi="Times New Roman" w:cs="Times New Roman"/>
          <w:sz w:val="24"/>
          <w:szCs w:val="24"/>
        </w:rPr>
        <w:t xml:space="preserve">-confrontational fashion. </w:t>
      </w:r>
    </w:p>
    <w:p w14:paraId="13E5FD57" w14:textId="77777777" w:rsidR="00843F87" w:rsidRDefault="00843F87" w:rsidP="00B42E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919B6B" w14:textId="77777777" w:rsidR="00843F87" w:rsidRDefault="00692D03" w:rsidP="00B42E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93D88">
        <w:rPr>
          <w:rFonts w:ascii="Times New Roman" w:hAnsi="Times New Roman" w:cs="Times New Roman"/>
          <w:b/>
          <w:sz w:val="24"/>
          <w:szCs w:val="24"/>
        </w:rPr>
        <w:t xml:space="preserve">By submitting this endorsement questionnaire, I </w:t>
      </w:r>
      <w:r w:rsidR="00076E72">
        <w:rPr>
          <w:rFonts w:ascii="Times New Roman" w:hAnsi="Times New Roman" w:cs="Times New Roman"/>
          <w:b/>
          <w:sz w:val="24"/>
          <w:szCs w:val="24"/>
        </w:rPr>
        <w:t xml:space="preserve">publicly </w:t>
      </w:r>
      <w:r w:rsidR="00843F87">
        <w:rPr>
          <w:rFonts w:ascii="Times New Roman" w:hAnsi="Times New Roman" w:cs="Times New Roman"/>
          <w:b/>
          <w:sz w:val="24"/>
          <w:szCs w:val="24"/>
        </w:rPr>
        <w:t>affirm:</w:t>
      </w:r>
    </w:p>
    <w:p w14:paraId="5D81C383" w14:textId="72AFBD14" w:rsidR="00843F87" w:rsidRDefault="00843F87" w:rsidP="00843F8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 am a Democrat and will uphold Democratic Party values.</w:t>
      </w:r>
    </w:p>
    <w:p w14:paraId="3B7088DF" w14:textId="66F8D27C" w:rsidR="00843F87" w:rsidRPr="00843F87" w:rsidRDefault="00843F87" w:rsidP="00843F8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 will abide by the above principles of conduct.</w:t>
      </w:r>
    </w:p>
    <w:p w14:paraId="1E79DE15" w14:textId="77777777" w:rsidR="00B42E11" w:rsidRPr="00B42E11" w:rsidRDefault="00B42E11" w:rsidP="00B42E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499B5A" w14:textId="4848C68A" w:rsidR="007F53B5" w:rsidRPr="00B42E11" w:rsidRDefault="00624AC8" w:rsidP="00B42E1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may</w:t>
      </w:r>
      <w:r w:rsidR="00B42E11" w:rsidRPr="000D66C1">
        <w:rPr>
          <w:rFonts w:ascii="Times New Roman" w:hAnsi="Times New Roman" w:cs="Times New Roman"/>
          <w:sz w:val="24"/>
          <w:szCs w:val="24"/>
        </w:rPr>
        <w:t xml:space="preserve"> respond</w:t>
      </w:r>
      <w:r w:rsidR="007F53B5" w:rsidRPr="000D66C1">
        <w:rPr>
          <w:rFonts w:ascii="Times New Roman" w:hAnsi="Times New Roman" w:cs="Times New Roman"/>
          <w:sz w:val="24"/>
          <w:szCs w:val="24"/>
        </w:rPr>
        <w:t xml:space="preserve"> N/A (not applicable) </w:t>
      </w:r>
      <w:r w:rsidR="005863B9">
        <w:rPr>
          <w:rFonts w:ascii="Times New Roman" w:hAnsi="Times New Roman" w:cs="Times New Roman"/>
          <w:sz w:val="24"/>
          <w:szCs w:val="24"/>
        </w:rPr>
        <w:t>if</w:t>
      </w:r>
      <w:r>
        <w:rPr>
          <w:rFonts w:ascii="Times New Roman" w:hAnsi="Times New Roman" w:cs="Times New Roman"/>
          <w:sz w:val="24"/>
          <w:szCs w:val="24"/>
        </w:rPr>
        <w:t xml:space="preserve"> appropriate</w:t>
      </w:r>
      <w:r w:rsidR="00B42E11" w:rsidRPr="000D66C1">
        <w:rPr>
          <w:rFonts w:ascii="Times New Roman" w:hAnsi="Times New Roman" w:cs="Times New Roman"/>
          <w:sz w:val="24"/>
          <w:szCs w:val="24"/>
        </w:rPr>
        <w:t xml:space="preserve">.  </w:t>
      </w:r>
      <w:r w:rsidR="00843F87">
        <w:rPr>
          <w:rFonts w:ascii="Times New Roman" w:hAnsi="Times New Roman" w:cs="Times New Roman"/>
          <w:sz w:val="24"/>
          <w:szCs w:val="24"/>
        </w:rPr>
        <w:t>Expand or decrease space as needed.</w:t>
      </w:r>
    </w:p>
    <w:p w14:paraId="56D9AFB9" w14:textId="77777777" w:rsidR="00B42E11" w:rsidRDefault="00B42E11" w:rsidP="00B42E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7370B3" w14:textId="19FA75CB" w:rsidR="000D66C1" w:rsidRPr="000D66C1" w:rsidRDefault="000D66C1" w:rsidP="000D66C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D66C1">
        <w:rPr>
          <w:rFonts w:ascii="Times New Roman" w:hAnsi="Times New Roman" w:cs="Times New Roman"/>
          <w:sz w:val="24"/>
          <w:szCs w:val="24"/>
          <w:u w:val="single"/>
        </w:rPr>
        <w:t>Questions</w:t>
      </w:r>
    </w:p>
    <w:p w14:paraId="1DB73F0C" w14:textId="77777777" w:rsidR="000D66C1" w:rsidRPr="00B42E11" w:rsidRDefault="000D66C1" w:rsidP="00B42E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1B2CE6" w14:textId="4A054653" w:rsidR="00C16CFE" w:rsidRPr="00BC63EC" w:rsidRDefault="00BC63EC" w:rsidP="00BC63E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C16CFE" w:rsidRPr="00BC63EC">
        <w:rPr>
          <w:rFonts w:ascii="Times New Roman" w:hAnsi="Times New Roman" w:cs="Times New Roman"/>
          <w:sz w:val="24"/>
          <w:szCs w:val="24"/>
        </w:rPr>
        <w:t xml:space="preserve">Why are you running for this </w:t>
      </w:r>
      <w:proofErr w:type="gramStart"/>
      <w:r w:rsidR="00C16CFE" w:rsidRPr="00BC63EC">
        <w:rPr>
          <w:rFonts w:ascii="Times New Roman" w:hAnsi="Times New Roman" w:cs="Times New Roman"/>
          <w:sz w:val="24"/>
          <w:szCs w:val="24"/>
        </w:rPr>
        <w:t>particular office</w:t>
      </w:r>
      <w:proofErr w:type="gramEnd"/>
      <w:r w:rsidR="00C16CFE" w:rsidRPr="00BC63EC">
        <w:rPr>
          <w:rFonts w:ascii="Times New Roman" w:hAnsi="Times New Roman" w:cs="Times New Roman"/>
          <w:sz w:val="24"/>
          <w:szCs w:val="24"/>
        </w:rPr>
        <w:t>?</w:t>
      </w:r>
    </w:p>
    <w:p w14:paraId="13A7226F" w14:textId="77777777" w:rsidR="00C16CFE" w:rsidRDefault="00C16CFE" w:rsidP="00B42E1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EFEC611" w14:textId="77777777" w:rsidR="00C16CFE" w:rsidRDefault="00C16CFE" w:rsidP="00B42E1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83738DA" w14:textId="56EF1DFD" w:rsidR="007F53B5" w:rsidRPr="00BC63EC" w:rsidRDefault="00BC63EC" w:rsidP="00BC63E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Wh</w:t>
      </w:r>
      <w:r w:rsidR="007F53B5" w:rsidRPr="00BC63EC">
        <w:rPr>
          <w:rFonts w:ascii="Times New Roman" w:hAnsi="Times New Roman" w:cs="Times New Roman"/>
          <w:sz w:val="24"/>
          <w:szCs w:val="24"/>
        </w:rPr>
        <w:t>at are your qualifications</w:t>
      </w:r>
      <w:r w:rsidR="00C16CFE" w:rsidRPr="00BC63EC">
        <w:rPr>
          <w:rFonts w:ascii="Times New Roman" w:hAnsi="Times New Roman" w:cs="Times New Roman"/>
          <w:sz w:val="24"/>
          <w:szCs w:val="24"/>
        </w:rPr>
        <w:t xml:space="preserve"> (traditional or not)</w:t>
      </w:r>
      <w:r w:rsidR="007F53B5" w:rsidRPr="00BC63EC">
        <w:rPr>
          <w:rFonts w:ascii="Times New Roman" w:hAnsi="Times New Roman" w:cs="Times New Roman"/>
          <w:sz w:val="24"/>
          <w:szCs w:val="24"/>
        </w:rPr>
        <w:t xml:space="preserve"> for seeking </w:t>
      </w:r>
      <w:r w:rsidR="00C16CFE" w:rsidRPr="00BC63EC">
        <w:rPr>
          <w:rFonts w:ascii="Times New Roman" w:hAnsi="Times New Roman" w:cs="Times New Roman"/>
          <w:sz w:val="24"/>
          <w:szCs w:val="24"/>
        </w:rPr>
        <w:t xml:space="preserve">this </w:t>
      </w:r>
      <w:r w:rsidR="000D66C1" w:rsidRPr="00BC63EC">
        <w:rPr>
          <w:rFonts w:ascii="Times New Roman" w:hAnsi="Times New Roman" w:cs="Times New Roman"/>
          <w:sz w:val="24"/>
          <w:szCs w:val="24"/>
        </w:rPr>
        <w:t xml:space="preserve">elected </w:t>
      </w:r>
      <w:r w:rsidR="007F53B5" w:rsidRPr="00BC63EC">
        <w:rPr>
          <w:rFonts w:ascii="Times New Roman" w:hAnsi="Times New Roman" w:cs="Times New Roman"/>
          <w:sz w:val="24"/>
          <w:szCs w:val="24"/>
        </w:rPr>
        <w:t xml:space="preserve">office?  </w:t>
      </w:r>
    </w:p>
    <w:p w14:paraId="59390201" w14:textId="77777777" w:rsidR="000D66C1" w:rsidRPr="0083373C" w:rsidRDefault="000D66C1" w:rsidP="00B42E1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B0EC417" w14:textId="77777777" w:rsidR="000D66C1" w:rsidRPr="0083373C" w:rsidRDefault="000D66C1" w:rsidP="00B42E1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595E407" w14:textId="51307628" w:rsidR="00251D79" w:rsidRPr="00BC63EC" w:rsidRDefault="00BC63EC" w:rsidP="00BC63EC">
      <w:pPr>
        <w:spacing w:after="0" w:line="360" w:lineRule="atLeast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W</w:t>
      </w:r>
      <w:r w:rsidR="00C009E5" w:rsidRPr="00BC63EC">
        <w:rPr>
          <w:rFonts w:ascii="Times New Roman" w:hAnsi="Times New Roman" w:cs="Times New Roman"/>
          <w:sz w:val="24"/>
          <w:szCs w:val="24"/>
        </w:rPr>
        <w:t xml:space="preserve">hat </w:t>
      </w:r>
      <w:r w:rsidR="007F53B5" w:rsidRPr="00BC63EC">
        <w:rPr>
          <w:rFonts w:ascii="Times New Roman" w:hAnsi="Times New Roman" w:cs="Times New Roman"/>
          <w:sz w:val="24"/>
          <w:szCs w:val="24"/>
        </w:rPr>
        <w:t>are the</w:t>
      </w:r>
      <w:r w:rsidR="00C16CFE" w:rsidRPr="00BC63EC">
        <w:rPr>
          <w:rFonts w:ascii="Times New Roman" w:hAnsi="Times New Roman" w:cs="Times New Roman"/>
          <w:sz w:val="24"/>
          <w:szCs w:val="24"/>
        </w:rPr>
        <w:t xml:space="preserve"> 1 </w:t>
      </w:r>
      <w:r w:rsidR="00624AC8" w:rsidRPr="00BC63EC">
        <w:rPr>
          <w:rFonts w:ascii="Times New Roman" w:hAnsi="Times New Roman" w:cs="Times New Roman"/>
          <w:sz w:val="24"/>
          <w:szCs w:val="24"/>
        </w:rPr>
        <w:t>- 3</w:t>
      </w:r>
      <w:r w:rsidR="007F53B5" w:rsidRPr="00BC63EC">
        <w:rPr>
          <w:rFonts w:ascii="Times New Roman" w:hAnsi="Times New Roman" w:cs="Times New Roman"/>
          <w:sz w:val="24"/>
          <w:szCs w:val="24"/>
        </w:rPr>
        <w:t xml:space="preserve"> most important issues </w:t>
      </w:r>
      <w:r w:rsidRPr="00BC63EC">
        <w:rPr>
          <w:rFonts w:ascii="Times New Roman" w:hAnsi="Times New Roman" w:cs="Times New Roman"/>
          <w:sz w:val="24"/>
          <w:szCs w:val="24"/>
        </w:rPr>
        <w:t>for your</w:t>
      </w:r>
      <w:r w:rsidR="00C16CFE" w:rsidRPr="00BC63EC">
        <w:rPr>
          <w:rFonts w:ascii="Times New Roman" w:hAnsi="Times New Roman" w:cs="Times New Roman"/>
          <w:sz w:val="24"/>
          <w:szCs w:val="24"/>
        </w:rPr>
        <w:t xml:space="preserve"> district or </w:t>
      </w:r>
      <w:r w:rsidRPr="00BC63EC">
        <w:rPr>
          <w:rFonts w:ascii="Times New Roman" w:hAnsi="Times New Roman" w:cs="Times New Roman"/>
          <w:sz w:val="24"/>
          <w:szCs w:val="24"/>
        </w:rPr>
        <w:t>your</w:t>
      </w:r>
      <w:r w:rsidR="00C009E5" w:rsidRPr="00BC63EC">
        <w:rPr>
          <w:rFonts w:ascii="Times New Roman" w:hAnsi="Times New Roman" w:cs="Times New Roman"/>
          <w:sz w:val="24"/>
          <w:szCs w:val="24"/>
        </w:rPr>
        <w:t xml:space="preserve"> elected body/office</w:t>
      </w:r>
      <w:r w:rsidR="007F53B5" w:rsidRPr="00BC63EC">
        <w:rPr>
          <w:rFonts w:ascii="Times New Roman" w:hAnsi="Times New Roman" w:cs="Times New Roman"/>
          <w:sz w:val="24"/>
          <w:szCs w:val="24"/>
        </w:rPr>
        <w:t xml:space="preserve">?  </w:t>
      </w:r>
    </w:p>
    <w:p w14:paraId="5B2A991F" w14:textId="77777777" w:rsidR="000D66C1" w:rsidRPr="0083373C" w:rsidRDefault="000D66C1" w:rsidP="000D66C1">
      <w:pPr>
        <w:spacing w:after="0" w:line="360" w:lineRule="atLeast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C412B25" w14:textId="77777777" w:rsidR="000D66C1" w:rsidRPr="0083373C" w:rsidRDefault="000D66C1" w:rsidP="000D66C1">
      <w:pPr>
        <w:spacing w:after="0" w:line="360" w:lineRule="atLeast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9FD2C36" w14:textId="4A8D5597" w:rsidR="00624AC8" w:rsidRPr="00BC63EC" w:rsidRDefault="00BC63EC" w:rsidP="00BC63E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W</w:t>
      </w:r>
      <w:r w:rsidR="00624AC8" w:rsidRPr="00BC63EC">
        <w:rPr>
          <w:rFonts w:ascii="Times New Roman" w:hAnsi="Times New Roman" w:cs="Times New Roman"/>
          <w:sz w:val="24"/>
          <w:szCs w:val="24"/>
        </w:rPr>
        <w:t xml:space="preserve">hy should the Pierce County Democratic Party support you for this position, and how have you demonstrated Democratic values?  </w:t>
      </w:r>
    </w:p>
    <w:p w14:paraId="0095FE65" w14:textId="77777777" w:rsidR="00624AC8" w:rsidRPr="0083373C" w:rsidRDefault="00624AC8" w:rsidP="00624AC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20E363" w14:textId="77777777" w:rsidR="000D66C1" w:rsidRPr="0083373C" w:rsidRDefault="000D66C1" w:rsidP="000D66C1">
      <w:pPr>
        <w:spacing w:after="0" w:line="360" w:lineRule="atLeast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60F3426" w14:textId="2924AC2A" w:rsidR="00365BF9" w:rsidRPr="00BC63EC" w:rsidRDefault="00BC63EC" w:rsidP="00BC63E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 W</w:t>
      </w:r>
      <w:r w:rsidR="007F53B5" w:rsidRPr="00BC63EC">
        <w:rPr>
          <w:rFonts w:ascii="Times New Roman" w:hAnsi="Times New Roman" w:cs="Times New Roman"/>
          <w:sz w:val="24"/>
          <w:szCs w:val="24"/>
        </w:rPr>
        <w:t xml:space="preserve">hen elected, how </w:t>
      </w:r>
      <w:r w:rsidR="00624AC8" w:rsidRPr="00BC63EC">
        <w:rPr>
          <w:rFonts w:ascii="Times New Roman" w:hAnsi="Times New Roman" w:cs="Times New Roman"/>
          <w:sz w:val="24"/>
          <w:szCs w:val="24"/>
        </w:rPr>
        <w:t>will</w:t>
      </w:r>
      <w:r w:rsidR="007F53B5" w:rsidRPr="00BC63EC">
        <w:rPr>
          <w:rFonts w:ascii="Times New Roman" w:hAnsi="Times New Roman" w:cs="Times New Roman"/>
          <w:sz w:val="24"/>
          <w:szCs w:val="24"/>
        </w:rPr>
        <w:t xml:space="preserve"> you make </w:t>
      </w:r>
      <w:r w:rsidR="00C009E5" w:rsidRPr="00BC63EC">
        <w:rPr>
          <w:rFonts w:ascii="Times New Roman" w:hAnsi="Times New Roman" w:cs="Times New Roman"/>
          <w:sz w:val="24"/>
          <w:szCs w:val="24"/>
        </w:rPr>
        <w:t xml:space="preserve">yourself </w:t>
      </w:r>
      <w:r w:rsidR="007F53B5" w:rsidRPr="00BC63EC">
        <w:rPr>
          <w:rFonts w:ascii="Times New Roman" w:hAnsi="Times New Roman" w:cs="Times New Roman"/>
          <w:sz w:val="24"/>
          <w:szCs w:val="24"/>
        </w:rPr>
        <w:t>accessible</w:t>
      </w:r>
      <w:r w:rsidR="00C009E5" w:rsidRPr="00BC63EC">
        <w:rPr>
          <w:rFonts w:ascii="Times New Roman" w:hAnsi="Times New Roman" w:cs="Times New Roman"/>
          <w:sz w:val="24"/>
          <w:szCs w:val="24"/>
        </w:rPr>
        <w:t xml:space="preserve">, and how would you obtain </w:t>
      </w:r>
      <w:r w:rsidR="005863B9" w:rsidRPr="00BC63EC">
        <w:rPr>
          <w:rFonts w:ascii="Times New Roman" w:hAnsi="Times New Roman" w:cs="Times New Roman"/>
          <w:sz w:val="24"/>
          <w:szCs w:val="24"/>
        </w:rPr>
        <w:t xml:space="preserve">constituent </w:t>
      </w:r>
      <w:r w:rsidR="00C009E5" w:rsidRPr="00BC63EC">
        <w:rPr>
          <w:rFonts w:ascii="Times New Roman" w:hAnsi="Times New Roman" w:cs="Times New Roman"/>
          <w:sz w:val="24"/>
          <w:szCs w:val="24"/>
        </w:rPr>
        <w:t>input on issues and decision</w:t>
      </w:r>
      <w:r w:rsidR="00895009" w:rsidRPr="00BC63EC">
        <w:rPr>
          <w:rFonts w:ascii="Times New Roman" w:hAnsi="Times New Roman" w:cs="Times New Roman"/>
          <w:sz w:val="24"/>
          <w:szCs w:val="24"/>
        </w:rPr>
        <w:t>s</w:t>
      </w:r>
      <w:r w:rsidR="00C009E5" w:rsidRPr="00BC63EC">
        <w:rPr>
          <w:rFonts w:ascii="Times New Roman" w:hAnsi="Times New Roman" w:cs="Times New Roman"/>
          <w:sz w:val="24"/>
          <w:szCs w:val="24"/>
        </w:rPr>
        <w:t>?</w:t>
      </w:r>
      <w:r w:rsidR="007F53B5" w:rsidRPr="00BC63EC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C9DB329" w14:textId="77777777" w:rsidR="00365BF9" w:rsidRPr="0083373C" w:rsidRDefault="00365BF9" w:rsidP="00365BF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EF01B0" w14:textId="77777777" w:rsidR="00365BF9" w:rsidRPr="0083373C" w:rsidRDefault="00365BF9" w:rsidP="00365BF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42095F3" w14:textId="77777777" w:rsidR="00365BF9" w:rsidRPr="0083373C" w:rsidRDefault="00365BF9" w:rsidP="00365BF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1258363" w14:textId="55760682" w:rsidR="00365BF9" w:rsidRPr="00D80635" w:rsidRDefault="00D80635" w:rsidP="00D8063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 H</w:t>
      </w:r>
      <w:r w:rsidR="00895009" w:rsidRPr="00D80635">
        <w:rPr>
          <w:rFonts w:ascii="Times New Roman" w:hAnsi="Times New Roman" w:cs="Times New Roman"/>
          <w:sz w:val="24"/>
          <w:szCs w:val="24"/>
        </w:rPr>
        <w:t xml:space="preserve">ow have you previously provided and how would you increase access and influence for people and groups that may lack them?  </w:t>
      </w:r>
    </w:p>
    <w:p w14:paraId="1F90D88A" w14:textId="12CFF629" w:rsidR="00AF30BB" w:rsidRDefault="00AF30BB" w:rsidP="00365BF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233612" w14:textId="14DE2CB4" w:rsidR="00AF30BB" w:rsidRDefault="00AF30BB" w:rsidP="00365BF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A65B8E7" w14:textId="016D7FEF" w:rsidR="00AF30BB" w:rsidRPr="00D80635" w:rsidRDefault="00D80635" w:rsidP="00D8063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 D</w:t>
      </w:r>
      <w:r w:rsidR="00AF30BB" w:rsidRPr="00D80635">
        <w:rPr>
          <w:rFonts w:ascii="Times New Roman" w:hAnsi="Times New Roman" w:cs="Times New Roman"/>
          <w:sz w:val="24"/>
          <w:szCs w:val="24"/>
        </w:rPr>
        <w:t xml:space="preserve">o you support unrestricted access to reproductive health care for </w:t>
      </w:r>
      <w:r w:rsidR="009E3994" w:rsidRPr="00D80635">
        <w:rPr>
          <w:rFonts w:ascii="Times New Roman" w:hAnsi="Times New Roman" w:cs="Times New Roman"/>
          <w:sz w:val="24"/>
          <w:szCs w:val="24"/>
        </w:rPr>
        <w:t xml:space="preserve">all </w:t>
      </w:r>
      <w:r w:rsidR="00AF30BB" w:rsidRPr="00D80635">
        <w:rPr>
          <w:rFonts w:ascii="Times New Roman" w:hAnsi="Times New Roman" w:cs="Times New Roman"/>
          <w:sz w:val="24"/>
          <w:szCs w:val="24"/>
        </w:rPr>
        <w:t>women, including the right to abortion?</w:t>
      </w:r>
    </w:p>
    <w:p w14:paraId="30E4728D" w14:textId="470B5B79" w:rsidR="009E3994" w:rsidRDefault="009E3994" w:rsidP="00365BF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9C0F90A" w14:textId="1B1EC46F" w:rsidR="009E3994" w:rsidRDefault="009E3994" w:rsidP="00365BF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6629AF6" w14:textId="7D6EF950" w:rsidR="009E3994" w:rsidRPr="00D80635" w:rsidRDefault="00D80635" w:rsidP="00D8063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 W</w:t>
      </w:r>
      <w:r w:rsidR="009E3994" w:rsidRPr="00D80635">
        <w:rPr>
          <w:rFonts w:ascii="Times New Roman" w:hAnsi="Times New Roman" w:cs="Times New Roman"/>
          <w:sz w:val="24"/>
          <w:szCs w:val="24"/>
        </w:rPr>
        <w:t>hat are the core functions of the elected office</w:t>
      </w:r>
      <w:r w:rsidR="001D7974" w:rsidRPr="00D80635">
        <w:rPr>
          <w:rFonts w:ascii="Times New Roman" w:hAnsi="Times New Roman" w:cs="Times New Roman"/>
          <w:sz w:val="24"/>
          <w:szCs w:val="24"/>
        </w:rPr>
        <w:t>/</w:t>
      </w:r>
      <w:r w:rsidR="009E3994" w:rsidRPr="00D80635">
        <w:rPr>
          <w:rFonts w:ascii="Times New Roman" w:hAnsi="Times New Roman" w:cs="Times New Roman"/>
          <w:sz w:val="24"/>
          <w:szCs w:val="24"/>
        </w:rPr>
        <w:t>body</w:t>
      </w:r>
      <w:r w:rsidR="001D7974" w:rsidRPr="00D80635">
        <w:rPr>
          <w:rFonts w:ascii="Times New Roman" w:hAnsi="Times New Roman" w:cs="Times New Roman"/>
          <w:sz w:val="24"/>
          <w:szCs w:val="24"/>
        </w:rPr>
        <w:t xml:space="preserve"> you seek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9E3994" w:rsidRPr="00D80635">
        <w:rPr>
          <w:rFonts w:ascii="Times New Roman" w:hAnsi="Times New Roman" w:cs="Times New Roman"/>
          <w:sz w:val="24"/>
          <w:szCs w:val="24"/>
        </w:rPr>
        <w:t>how can you improve them?</w:t>
      </w:r>
    </w:p>
    <w:p w14:paraId="738EC2ED" w14:textId="46D8F6A8" w:rsidR="00EF52F1" w:rsidRDefault="00EF52F1" w:rsidP="00365BF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7B6EEA" w14:textId="765ABF5A" w:rsidR="00EF52F1" w:rsidRDefault="00EF52F1" w:rsidP="00365BF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D236733" w14:textId="3A68615D" w:rsidR="00EF52F1" w:rsidRPr="00D80635" w:rsidRDefault="00D80635" w:rsidP="00D8063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 P</w:t>
      </w:r>
      <w:r w:rsidR="00EF52F1" w:rsidRPr="00D80635">
        <w:rPr>
          <w:rFonts w:ascii="Times New Roman" w:hAnsi="Times New Roman" w:cs="Times New Roman"/>
          <w:sz w:val="24"/>
          <w:szCs w:val="24"/>
        </w:rPr>
        <w:t xml:space="preserve">lease list any key endorsements.  </w:t>
      </w:r>
    </w:p>
    <w:p w14:paraId="623AFD12" w14:textId="77777777" w:rsidR="00EF52F1" w:rsidRDefault="00EF52F1" w:rsidP="00EF52F1">
      <w:pPr>
        <w:spacing w:after="0"/>
      </w:pPr>
    </w:p>
    <w:p w14:paraId="0C0B8AD0" w14:textId="77777777" w:rsidR="00EF52F1" w:rsidRPr="0083373C" w:rsidRDefault="00EF52F1" w:rsidP="00EF52F1">
      <w:pPr>
        <w:spacing w:after="0"/>
      </w:pPr>
    </w:p>
    <w:p w14:paraId="173A2A11" w14:textId="1393E5AB" w:rsidR="00C009E5" w:rsidRPr="0083373C" w:rsidRDefault="007F53B5" w:rsidP="00B42E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3373C">
        <w:rPr>
          <w:rFonts w:ascii="Times New Roman" w:hAnsi="Times New Roman" w:cs="Times New Roman"/>
          <w:sz w:val="24"/>
          <w:szCs w:val="24"/>
        </w:rPr>
        <w:t>IF ELECTED TO THIS POSITION</w:t>
      </w:r>
      <w:r w:rsidR="00C009E5" w:rsidRPr="0083373C">
        <w:rPr>
          <w:rFonts w:ascii="Times New Roman" w:hAnsi="Times New Roman" w:cs="Times New Roman"/>
          <w:sz w:val="24"/>
          <w:szCs w:val="24"/>
        </w:rPr>
        <w:t xml:space="preserve"> (</w:t>
      </w:r>
      <w:r w:rsidR="00C009E5" w:rsidRPr="0083373C">
        <w:rPr>
          <w:rFonts w:ascii="Times New Roman" w:hAnsi="Times New Roman" w:cs="Times New Roman"/>
          <w:i/>
          <w:sz w:val="24"/>
          <w:szCs w:val="24"/>
        </w:rPr>
        <w:t>some questions may not be applicable</w:t>
      </w:r>
      <w:r w:rsidR="00C009E5" w:rsidRPr="0083373C">
        <w:rPr>
          <w:rFonts w:ascii="Times New Roman" w:hAnsi="Times New Roman" w:cs="Times New Roman"/>
          <w:sz w:val="24"/>
          <w:szCs w:val="24"/>
        </w:rPr>
        <w:t>):</w:t>
      </w:r>
      <w:r w:rsidRPr="0083373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F29018" w14:textId="77777777" w:rsidR="00C009E5" w:rsidRPr="0083373C" w:rsidRDefault="00C009E5" w:rsidP="00B42E1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5A2ADF5" w14:textId="213AE328" w:rsidR="00683D66" w:rsidRPr="00D80635" w:rsidRDefault="00D80635" w:rsidP="00D8063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E56A77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. W</w:t>
      </w:r>
      <w:r w:rsidR="00683D66" w:rsidRPr="00D80635">
        <w:rPr>
          <w:rFonts w:ascii="Times New Roman" w:hAnsi="Times New Roman" w:cs="Times New Roman"/>
          <w:sz w:val="24"/>
          <w:szCs w:val="24"/>
        </w:rPr>
        <w:t xml:space="preserve">hat would you do to ensure that your constituents each have a truly equal </w:t>
      </w:r>
      <w:r w:rsidR="00AF30BB" w:rsidRPr="00D80635">
        <w:rPr>
          <w:rFonts w:ascii="Times New Roman" w:hAnsi="Times New Roman" w:cs="Times New Roman"/>
          <w:sz w:val="24"/>
          <w:szCs w:val="24"/>
        </w:rPr>
        <w:t xml:space="preserve">and fair </w:t>
      </w:r>
      <w:r w:rsidR="00683D66" w:rsidRPr="00D80635">
        <w:rPr>
          <w:rFonts w:ascii="Times New Roman" w:hAnsi="Times New Roman" w:cs="Times New Roman"/>
          <w:sz w:val="24"/>
          <w:szCs w:val="24"/>
        </w:rPr>
        <w:t>opportunity to succeed based on merit</w:t>
      </w:r>
      <w:r w:rsidR="00AF30BB" w:rsidRPr="00D80635">
        <w:rPr>
          <w:rFonts w:ascii="Times New Roman" w:hAnsi="Times New Roman" w:cs="Times New Roman"/>
          <w:sz w:val="24"/>
          <w:szCs w:val="24"/>
        </w:rPr>
        <w:t xml:space="preserve"> and effort</w:t>
      </w:r>
      <w:r w:rsidR="00683D66" w:rsidRPr="00D80635">
        <w:rPr>
          <w:rFonts w:ascii="Times New Roman" w:hAnsi="Times New Roman" w:cs="Times New Roman"/>
          <w:sz w:val="24"/>
          <w:szCs w:val="24"/>
        </w:rPr>
        <w:t xml:space="preserve">, rather than pre-existing </w:t>
      </w:r>
      <w:r w:rsidR="00AF30BB" w:rsidRPr="00D80635">
        <w:rPr>
          <w:rFonts w:ascii="Times New Roman" w:hAnsi="Times New Roman" w:cs="Times New Roman"/>
          <w:sz w:val="24"/>
          <w:szCs w:val="24"/>
        </w:rPr>
        <w:t>status or classification?</w:t>
      </w:r>
    </w:p>
    <w:p w14:paraId="52E12750" w14:textId="22AE04D3" w:rsidR="00AF30BB" w:rsidRDefault="00AF30BB" w:rsidP="00B42E1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8FBE78D" w14:textId="77777777" w:rsidR="00AF30BB" w:rsidRDefault="00AF30BB" w:rsidP="00B42E1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84D967" w14:textId="732389D0" w:rsidR="00EF52F1" w:rsidRPr="00D80635" w:rsidRDefault="00E56A77" w:rsidP="00D8063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</w:t>
      </w:r>
      <w:r w:rsidR="00D80635">
        <w:rPr>
          <w:rFonts w:ascii="Times New Roman" w:hAnsi="Times New Roman" w:cs="Times New Roman"/>
          <w:sz w:val="24"/>
          <w:szCs w:val="24"/>
        </w:rPr>
        <w:t>. W</w:t>
      </w:r>
      <w:r w:rsidR="00EF52F1" w:rsidRPr="00D80635">
        <w:rPr>
          <w:rFonts w:ascii="Times New Roman" w:hAnsi="Times New Roman" w:cs="Times New Roman"/>
          <w:sz w:val="24"/>
          <w:szCs w:val="24"/>
        </w:rPr>
        <w:t xml:space="preserve">hat benefits and problems come from increasing population; how would you </w:t>
      </w:r>
      <w:r w:rsidR="00D80635">
        <w:rPr>
          <w:rFonts w:ascii="Times New Roman" w:hAnsi="Times New Roman" w:cs="Times New Roman"/>
          <w:sz w:val="24"/>
          <w:szCs w:val="24"/>
        </w:rPr>
        <w:t>address</w:t>
      </w:r>
      <w:r w:rsidR="00EF52F1" w:rsidRPr="00D80635">
        <w:rPr>
          <w:rFonts w:ascii="Times New Roman" w:hAnsi="Times New Roman" w:cs="Times New Roman"/>
          <w:sz w:val="24"/>
          <w:szCs w:val="24"/>
        </w:rPr>
        <w:t xml:space="preserve"> them?  </w:t>
      </w:r>
    </w:p>
    <w:p w14:paraId="339537E2" w14:textId="77777777" w:rsidR="00EF52F1" w:rsidRPr="0083373C" w:rsidRDefault="00EF52F1" w:rsidP="00EF52F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E8DAF7E" w14:textId="77777777" w:rsidR="00EF52F1" w:rsidRPr="0083373C" w:rsidRDefault="00EF52F1" w:rsidP="00EF52F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A7727B7" w14:textId="40D93706" w:rsidR="00EF52F1" w:rsidRPr="00D80635" w:rsidRDefault="00E56A77" w:rsidP="00D8063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</w:t>
      </w:r>
      <w:r w:rsidR="00D80635">
        <w:rPr>
          <w:rFonts w:ascii="Times New Roman" w:hAnsi="Times New Roman" w:cs="Times New Roman"/>
          <w:sz w:val="24"/>
          <w:szCs w:val="24"/>
        </w:rPr>
        <w:t>. H</w:t>
      </w:r>
      <w:r w:rsidR="00EF52F1" w:rsidRPr="00D80635">
        <w:rPr>
          <w:rFonts w:ascii="Times New Roman" w:hAnsi="Times New Roman" w:cs="Times New Roman"/>
          <w:sz w:val="24"/>
          <w:szCs w:val="24"/>
        </w:rPr>
        <w:t>ow would you support workers, including union workers, whether employed privately or by government?</w:t>
      </w:r>
    </w:p>
    <w:p w14:paraId="183B5B4B" w14:textId="77777777" w:rsidR="00EF52F1" w:rsidRDefault="00EF52F1" w:rsidP="00EF52F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2A0E7C" w14:textId="77777777" w:rsidR="00EF52F1" w:rsidRDefault="00EF52F1" w:rsidP="00EF52F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7A7467" w14:textId="08AF2516" w:rsidR="00EF52F1" w:rsidRPr="00D80635" w:rsidRDefault="00E56A77" w:rsidP="00D8063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3</w:t>
      </w:r>
      <w:r w:rsidR="00D80635">
        <w:rPr>
          <w:rFonts w:ascii="Times New Roman" w:hAnsi="Times New Roman" w:cs="Times New Roman"/>
          <w:sz w:val="24"/>
          <w:szCs w:val="24"/>
        </w:rPr>
        <w:t>. W</w:t>
      </w:r>
      <w:r w:rsidR="00EF52F1" w:rsidRPr="00D80635">
        <w:rPr>
          <w:rFonts w:ascii="Times New Roman" w:hAnsi="Times New Roman" w:cs="Times New Roman"/>
          <w:sz w:val="24"/>
          <w:szCs w:val="24"/>
        </w:rPr>
        <w:t>hat policies and actions would you take to protect and improve the natural environment?</w:t>
      </w:r>
    </w:p>
    <w:p w14:paraId="34D06697" w14:textId="77777777" w:rsidR="00EF52F1" w:rsidRDefault="00EF52F1" w:rsidP="00EF52F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9FC7A29" w14:textId="77777777" w:rsidR="00EF52F1" w:rsidRDefault="00EF52F1" w:rsidP="00EF52F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E39C592" w14:textId="4CFBA774" w:rsidR="00EF52F1" w:rsidRPr="00D80635" w:rsidRDefault="00E56A77" w:rsidP="00D8063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4</w:t>
      </w:r>
      <w:r w:rsidR="00D80635">
        <w:rPr>
          <w:rFonts w:ascii="Times New Roman" w:hAnsi="Times New Roman" w:cs="Times New Roman"/>
          <w:sz w:val="24"/>
          <w:szCs w:val="24"/>
        </w:rPr>
        <w:t>. W</w:t>
      </w:r>
      <w:r w:rsidR="00EF52F1" w:rsidRPr="00D80635">
        <w:rPr>
          <w:rFonts w:ascii="Times New Roman" w:hAnsi="Times New Roman" w:cs="Times New Roman"/>
          <w:sz w:val="24"/>
          <w:szCs w:val="24"/>
        </w:rPr>
        <w:t>hat would you do to increase housing access and decrease income inequality?</w:t>
      </w:r>
    </w:p>
    <w:p w14:paraId="395D5ACA" w14:textId="77777777" w:rsidR="00EF52F1" w:rsidRDefault="00EF52F1" w:rsidP="00EF52F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D70DD0F" w14:textId="77777777" w:rsidR="00EF52F1" w:rsidRDefault="00EF52F1" w:rsidP="00EF52F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51E013B" w14:textId="64801FD8" w:rsidR="001D7974" w:rsidRPr="00D80635" w:rsidRDefault="00E56A77" w:rsidP="00D8063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</w:t>
      </w:r>
      <w:r w:rsidR="00D80635">
        <w:rPr>
          <w:rFonts w:ascii="Times New Roman" w:hAnsi="Times New Roman" w:cs="Times New Roman"/>
          <w:sz w:val="24"/>
          <w:szCs w:val="24"/>
        </w:rPr>
        <w:t>. I</w:t>
      </w:r>
      <w:r w:rsidR="001D7974" w:rsidRPr="00D80635">
        <w:rPr>
          <w:rFonts w:ascii="Times New Roman" w:hAnsi="Times New Roman" w:cs="Times New Roman"/>
          <w:sz w:val="24"/>
          <w:szCs w:val="24"/>
        </w:rPr>
        <w:t>dentify any budget challenges for your elected office/body; how would you deal with them?</w:t>
      </w:r>
    </w:p>
    <w:p w14:paraId="76844E56" w14:textId="77777777" w:rsidR="001D7974" w:rsidRDefault="001D7974" w:rsidP="00B42E1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92756BB" w14:textId="77777777" w:rsidR="001D7974" w:rsidRDefault="001D7974" w:rsidP="00B42E1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82B5650" w14:textId="51E6D744" w:rsidR="00E0401C" w:rsidRDefault="00E56A77" w:rsidP="00B42E1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6</w:t>
      </w:r>
      <w:r w:rsidR="00D80635">
        <w:rPr>
          <w:rFonts w:ascii="Times New Roman" w:hAnsi="Times New Roman" w:cs="Times New Roman"/>
          <w:sz w:val="24"/>
          <w:szCs w:val="24"/>
        </w:rPr>
        <w:t>. H</w:t>
      </w:r>
      <w:r w:rsidR="000810EC" w:rsidRPr="00D80635">
        <w:rPr>
          <w:rFonts w:ascii="Times New Roman" w:hAnsi="Times New Roman" w:cs="Times New Roman"/>
          <w:sz w:val="24"/>
          <w:szCs w:val="24"/>
        </w:rPr>
        <w:t xml:space="preserve">ow will you approach </w:t>
      </w:r>
      <w:r w:rsidR="00E0401C" w:rsidRPr="00D80635">
        <w:rPr>
          <w:rFonts w:ascii="Times New Roman" w:hAnsi="Times New Roman" w:cs="Times New Roman"/>
          <w:sz w:val="24"/>
          <w:szCs w:val="24"/>
        </w:rPr>
        <w:t xml:space="preserve">safety, </w:t>
      </w:r>
      <w:r w:rsidR="00EF52F1" w:rsidRPr="00D80635">
        <w:rPr>
          <w:rFonts w:ascii="Times New Roman" w:hAnsi="Times New Roman" w:cs="Times New Roman"/>
          <w:sz w:val="24"/>
          <w:szCs w:val="24"/>
        </w:rPr>
        <w:t>police, and court system issues</w:t>
      </w:r>
      <w:r w:rsidR="009054D7" w:rsidRPr="00D80635">
        <w:rPr>
          <w:rFonts w:ascii="Times New Roman" w:hAnsi="Times New Roman" w:cs="Times New Roman"/>
          <w:sz w:val="24"/>
          <w:szCs w:val="24"/>
        </w:rPr>
        <w:t xml:space="preserve"> – and what are they?</w:t>
      </w:r>
    </w:p>
    <w:p w14:paraId="0BE0DB04" w14:textId="77777777" w:rsidR="00D80635" w:rsidRDefault="00D80635" w:rsidP="00B42E1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0357E36" w14:textId="77777777" w:rsidR="00D80635" w:rsidRPr="0083373C" w:rsidRDefault="00D80635" w:rsidP="00B42E1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3BA3241" w14:textId="061780C4" w:rsidR="00A40996" w:rsidRPr="0083373C" w:rsidRDefault="00E56A77" w:rsidP="00D80635">
      <w:pPr>
        <w:spacing w:after="0"/>
      </w:pPr>
      <w:r>
        <w:rPr>
          <w:rFonts w:ascii="Times New Roman" w:hAnsi="Times New Roman" w:cs="Times New Roman"/>
          <w:sz w:val="24"/>
          <w:szCs w:val="24"/>
        </w:rPr>
        <w:t>17</w:t>
      </w:r>
      <w:bookmarkStart w:id="0" w:name="_GoBack"/>
      <w:bookmarkEnd w:id="0"/>
      <w:r w:rsidR="00D80635">
        <w:rPr>
          <w:rFonts w:ascii="Times New Roman" w:hAnsi="Times New Roman" w:cs="Times New Roman"/>
          <w:sz w:val="24"/>
          <w:szCs w:val="24"/>
        </w:rPr>
        <w:t>. F</w:t>
      </w:r>
      <w:r w:rsidR="007F53B5" w:rsidRPr="00D80635">
        <w:rPr>
          <w:rFonts w:ascii="Times New Roman" w:hAnsi="Times New Roman" w:cs="Times New Roman"/>
          <w:sz w:val="24"/>
          <w:szCs w:val="24"/>
        </w:rPr>
        <w:t xml:space="preserve">inally, any additional comments you would like to share with the Committee:  </w:t>
      </w:r>
    </w:p>
    <w:sectPr w:rsidR="00A40996" w:rsidRPr="0083373C" w:rsidSect="00624AC8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FAC967" w14:textId="77777777" w:rsidR="00DA245C" w:rsidRDefault="00DA245C" w:rsidP="00D90545">
      <w:pPr>
        <w:spacing w:after="0" w:line="240" w:lineRule="auto"/>
      </w:pPr>
      <w:r>
        <w:separator/>
      </w:r>
    </w:p>
  </w:endnote>
  <w:endnote w:type="continuationSeparator" w:id="0">
    <w:p w14:paraId="234CFC05" w14:textId="77777777" w:rsidR="00DA245C" w:rsidRDefault="00DA245C" w:rsidP="00D905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B273F" w14:textId="77777777" w:rsidR="00D90545" w:rsidRDefault="00D90545" w:rsidP="000C0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C192B8" w14:textId="4F880210" w:rsidR="00D90545" w:rsidRDefault="00DA245C" w:rsidP="00D90545">
    <w:pPr>
      <w:pStyle w:val="Footer"/>
      <w:ind w:right="360"/>
    </w:pPr>
    <w:sdt>
      <w:sdtPr>
        <w:id w:val="969400743"/>
        <w:placeholder>
          <w:docPart w:val="89AD970C4A0FC9408857AEF0091BEB5D"/>
        </w:placeholder>
        <w:temporary/>
        <w:showingPlcHdr/>
      </w:sdtPr>
      <w:sdtEndPr/>
      <w:sdtContent>
        <w:r w:rsidR="00D90545">
          <w:t>[Type text]</w:t>
        </w:r>
      </w:sdtContent>
    </w:sdt>
    <w:r w:rsidR="00D90545">
      <w:ptab w:relativeTo="margin" w:alignment="center" w:leader="none"/>
    </w:r>
    <w:sdt>
      <w:sdtPr>
        <w:id w:val="969400748"/>
        <w:placeholder>
          <w:docPart w:val="085CA476D2FBA0499C4E20EF8DAFE4E6"/>
        </w:placeholder>
        <w:temporary/>
        <w:showingPlcHdr/>
      </w:sdtPr>
      <w:sdtEndPr/>
      <w:sdtContent>
        <w:r w:rsidR="00D90545">
          <w:t>[Type text]</w:t>
        </w:r>
      </w:sdtContent>
    </w:sdt>
    <w:r w:rsidR="00D90545">
      <w:ptab w:relativeTo="margin" w:alignment="right" w:leader="none"/>
    </w:r>
    <w:sdt>
      <w:sdtPr>
        <w:id w:val="969400753"/>
        <w:placeholder>
          <w:docPart w:val="F5ADF5574288204AADD86A498194E3E5"/>
        </w:placeholder>
        <w:temporary/>
        <w:showingPlcHdr/>
      </w:sdtPr>
      <w:sdtEndPr/>
      <w:sdtContent>
        <w:r w:rsidR="00D90545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2D57AF" w14:textId="77777777" w:rsidR="00D90545" w:rsidRDefault="00D90545" w:rsidP="000C0E9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361C7">
      <w:rPr>
        <w:rStyle w:val="PageNumber"/>
        <w:noProof/>
      </w:rPr>
      <w:t>2</w:t>
    </w:r>
    <w:r>
      <w:rPr>
        <w:rStyle w:val="PageNumber"/>
      </w:rPr>
      <w:fldChar w:fldCharType="end"/>
    </w:r>
  </w:p>
  <w:p w14:paraId="0458D598" w14:textId="2041BC7A" w:rsidR="00D90545" w:rsidRPr="00E361C7" w:rsidRDefault="00D90545" w:rsidP="00D90545">
    <w:pPr>
      <w:pStyle w:val="Footer"/>
      <w:ind w:right="360"/>
      <w:rPr>
        <w:rFonts w:ascii="Times New Roman" w:hAnsi="Times New Roman" w:cs="Times New Roman"/>
        <w:sz w:val="20"/>
        <w:szCs w:val="20"/>
      </w:rPr>
    </w:pPr>
    <w:r w:rsidRPr="00E361C7">
      <w:rPr>
        <w:rFonts w:ascii="Times New Roman" w:hAnsi="Times New Roman" w:cs="Times New Roman"/>
        <w:sz w:val="20"/>
        <w:szCs w:val="20"/>
      </w:rPr>
      <w:t>PCDCC Endorsement Q</w:t>
    </w:r>
    <w:r w:rsidR="000810EC">
      <w:rPr>
        <w:rFonts w:ascii="Times New Roman" w:hAnsi="Times New Roman" w:cs="Times New Roman"/>
        <w:sz w:val="20"/>
        <w:szCs w:val="20"/>
      </w:rPr>
      <w:t>uestionn</w:t>
    </w:r>
    <w:r w:rsidRPr="00E361C7">
      <w:rPr>
        <w:rFonts w:ascii="Times New Roman" w:hAnsi="Times New Roman" w:cs="Times New Roman"/>
        <w:sz w:val="20"/>
        <w:szCs w:val="20"/>
      </w:rPr>
      <w:t xml:space="preserve">aire for </w:t>
    </w:r>
    <w:r w:rsidRPr="00C16CFE">
      <w:rPr>
        <w:rFonts w:ascii="Times New Roman" w:hAnsi="Times New Roman" w:cs="Times New Roman"/>
        <w:sz w:val="20"/>
        <w:szCs w:val="20"/>
        <w:highlight w:val="yellow"/>
      </w:rPr>
      <w:t>____</w:t>
    </w:r>
    <w:proofErr w:type="gramStart"/>
    <w:r w:rsidRPr="00C16CFE">
      <w:rPr>
        <w:rFonts w:ascii="Times New Roman" w:hAnsi="Times New Roman" w:cs="Times New Roman"/>
        <w:sz w:val="20"/>
        <w:szCs w:val="20"/>
        <w:highlight w:val="yellow"/>
      </w:rPr>
      <w:t>_(</w:t>
    </w:r>
    <w:proofErr w:type="gramEnd"/>
    <w:r w:rsidRPr="00C16CFE">
      <w:rPr>
        <w:rFonts w:ascii="Times New Roman" w:hAnsi="Times New Roman" w:cs="Times New Roman"/>
        <w:sz w:val="20"/>
        <w:szCs w:val="20"/>
        <w:highlight w:val="yellow"/>
      </w:rPr>
      <w:t>insert candidate name)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ECB6FC" w14:textId="77777777" w:rsidR="00DA245C" w:rsidRDefault="00DA245C" w:rsidP="00D90545">
      <w:pPr>
        <w:spacing w:after="0" w:line="240" w:lineRule="auto"/>
      </w:pPr>
      <w:r>
        <w:separator/>
      </w:r>
    </w:p>
  </w:footnote>
  <w:footnote w:type="continuationSeparator" w:id="0">
    <w:p w14:paraId="1C6B0BAA" w14:textId="77777777" w:rsidR="00DA245C" w:rsidRDefault="00DA245C" w:rsidP="00D905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9E3B20"/>
    <w:multiLevelType w:val="hybridMultilevel"/>
    <w:tmpl w:val="0E9A7C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D74F1F"/>
    <w:multiLevelType w:val="hybridMultilevel"/>
    <w:tmpl w:val="624A457C"/>
    <w:lvl w:ilvl="0" w:tplc="80E6969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325BBD"/>
    <w:multiLevelType w:val="hybridMultilevel"/>
    <w:tmpl w:val="E682B9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EA08B4"/>
    <w:multiLevelType w:val="hybridMultilevel"/>
    <w:tmpl w:val="CB589914"/>
    <w:lvl w:ilvl="0" w:tplc="4DFE78C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8463F7"/>
    <w:multiLevelType w:val="hybridMultilevel"/>
    <w:tmpl w:val="6BF046D0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D26179"/>
    <w:multiLevelType w:val="hybridMultilevel"/>
    <w:tmpl w:val="E8243FA8"/>
    <w:lvl w:ilvl="0" w:tplc="BA1E9648">
      <w:start w:val="3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C477D7"/>
    <w:multiLevelType w:val="hybridMultilevel"/>
    <w:tmpl w:val="A56CA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CB5946"/>
    <w:multiLevelType w:val="hybridMultilevel"/>
    <w:tmpl w:val="89CCC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7"/>
  </w:num>
  <w:num w:numId="5">
    <w:abstractNumId w:val="6"/>
  </w:num>
  <w:num w:numId="6">
    <w:abstractNumId w:val="2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wMTIxNjUwMLQwMjdQ0lEKTi0uzszPAykwqgUAFfdQwiwAAAA="/>
  </w:docVars>
  <w:rsids>
    <w:rsidRoot w:val="007F53B5"/>
    <w:rsid w:val="00076E72"/>
    <w:rsid w:val="000810EC"/>
    <w:rsid w:val="000D66C1"/>
    <w:rsid w:val="001D7974"/>
    <w:rsid w:val="00217CC7"/>
    <w:rsid w:val="00251D79"/>
    <w:rsid w:val="00276D86"/>
    <w:rsid w:val="0029285A"/>
    <w:rsid w:val="00365BF9"/>
    <w:rsid w:val="00393D88"/>
    <w:rsid w:val="004D6FA8"/>
    <w:rsid w:val="004F53C7"/>
    <w:rsid w:val="005863B9"/>
    <w:rsid w:val="00624AC8"/>
    <w:rsid w:val="00627E53"/>
    <w:rsid w:val="0063104D"/>
    <w:rsid w:val="00683D66"/>
    <w:rsid w:val="00692D03"/>
    <w:rsid w:val="00703E08"/>
    <w:rsid w:val="00712B98"/>
    <w:rsid w:val="007A7763"/>
    <w:rsid w:val="007F53B5"/>
    <w:rsid w:val="0083373C"/>
    <w:rsid w:val="00843F87"/>
    <w:rsid w:val="00895009"/>
    <w:rsid w:val="008C6B42"/>
    <w:rsid w:val="00900B89"/>
    <w:rsid w:val="009054D7"/>
    <w:rsid w:val="009B778B"/>
    <w:rsid w:val="009E3994"/>
    <w:rsid w:val="00A40996"/>
    <w:rsid w:val="00A60EDD"/>
    <w:rsid w:val="00AF30BB"/>
    <w:rsid w:val="00B42E11"/>
    <w:rsid w:val="00BC63EC"/>
    <w:rsid w:val="00BF35DD"/>
    <w:rsid w:val="00C009E5"/>
    <w:rsid w:val="00C06000"/>
    <w:rsid w:val="00C16CFE"/>
    <w:rsid w:val="00C4605D"/>
    <w:rsid w:val="00D55F19"/>
    <w:rsid w:val="00D71AB9"/>
    <w:rsid w:val="00D80635"/>
    <w:rsid w:val="00D90545"/>
    <w:rsid w:val="00DA245C"/>
    <w:rsid w:val="00DF3A6C"/>
    <w:rsid w:val="00E0401C"/>
    <w:rsid w:val="00E361C7"/>
    <w:rsid w:val="00E56A77"/>
    <w:rsid w:val="00EF0B8B"/>
    <w:rsid w:val="00EF52F1"/>
    <w:rsid w:val="00EF6918"/>
    <w:rsid w:val="00FE4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67B353"/>
  <w15:docId w15:val="{33784EAF-8FA5-433A-BBB4-B39DAA69E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3104D"/>
    <w:pPr>
      <w:spacing w:after="240" w:line="360" w:lineRule="atLeas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3104D"/>
    <w:rPr>
      <w:i/>
      <w:iCs/>
    </w:rPr>
  </w:style>
  <w:style w:type="paragraph" w:styleId="BodyText">
    <w:name w:val="Body Text"/>
    <w:basedOn w:val="Normal"/>
    <w:link w:val="BodyTextChar"/>
    <w:rsid w:val="00C4605D"/>
    <w:pPr>
      <w:spacing w:after="0" w:line="240" w:lineRule="auto"/>
    </w:pPr>
    <w:rPr>
      <w:rFonts w:ascii="Century Schoolbook" w:eastAsia="Times New Roman" w:hAnsi="Century Schoolbook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C4605D"/>
    <w:rPr>
      <w:rFonts w:ascii="Century Schoolbook" w:eastAsia="Times New Roman" w:hAnsi="Century Schoolbook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D66C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66C1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66C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66C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66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6C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6C1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9054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0545"/>
  </w:style>
  <w:style w:type="paragraph" w:styleId="Footer">
    <w:name w:val="footer"/>
    <w:basedOn w:val="Normal"/>
    <w:link w:val="FooterChar"/>
    <w:uiPriority w:val="99"/>
    <w:unhideWhenUsed/>
    <w:rsid w:val="00D9054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0545"/>
  </w:style>
  <w:style w:type="character" w:styleId="PageNumber">
    <w:name w:val="page number"/>
    <w:basedOn w:val="DefaultParagraphFont"/>
    <w:uiPriority w:val="99"/>
    <w:semiHidden/>
    <w:unhideWhenUsed/>
    <w:rsid w:val="00D90545"/>
  </w:style>
  <w:style w:type="paragraph" w:styleId="ListParagraph">
    <w:name w:val="List Paragraph"/>
    <w:basedOn w:val="Normal"/>
    <w:uiPriority w:val="34"/>
    <w:qFormat/>
    <w:rsid w:val="00843F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069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9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1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046116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8031">
                      <w:marLeft w:val="0"/>
                      <w:marRight w:val="-4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791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987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101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110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0665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2168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55181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85324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28815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2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2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58318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6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751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225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5202882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9AD970C4A0FC9408857AEF0091BE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13F6-D792-F54B-B414-DA1801AFF432}"/>
      </w:docPartPr>
      <w:docPartBody>
        <w:p w:rsidR="00CD758E" w:rsidRDefault="0079260D" w:rsidP="0079260D">
          <w:pPr>
            <w:pStyle w:val="89AD970C4A0FC9408857AEF0091BEB5D"/>
          </w:pPr>
          <w:r>
            <w:t>[Type text]</w:t>
          </w:r>
        </w:p>
      </w:docPartBody>
    </w:docPart>
    <w:docPart>
      <w:docPartPr>
        <w:name w:val="085CA476D2FBA0499C4E20EF8DAFE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81320-FD8B-C949-AFE0-53AFEE9E5EA3}"/>
      </w:docPartPr>
      <w:docPartBody>
        <w:p w:rsidR="00CD758E" w:rsidRDefault="0079260D" w:rsidP="0079260D">
          <w:pPr>
            <w:pStyle w:val="085CA476D2FBA0499C4E20EF8DAFE4E6"/>
          </w:pPr>
          <w:r>
            <w:t>[Type text]</w:t>
          </w:r>
        </w:p>
      </w:docPartBody>
    </w:docPart>
    <w:docPart>
      <w:docPartPr>
        <w:name w:val="F5ADF5574288204AADD86A498194E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013C-87AE-E44C-864E-1362453B0B32}"/>
      </w:docPartPr>
      <w:docPartBody>
        <w:p w:rsidR="00CD758E" w:rsidRDefault="0079260D" w:rsidP="0079260D">
          <w:pPr>
            <w:pStyle w:val="F5ADF5574288204AADD86A498194E3E5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9260D"/>
    <w:rsid w:val="006C007C"/>
    <w:rsid w:val="0079260D"/>
    <w:rsid w:val="00CD758E"/>
    <w:rsid w:val="00CF4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9AD970C4A0FC9408857AEF0091BEB5D">
    <w:name w:val="89AD970C4A0FC9408857AEF0091BEB5D"/>
    <w:rsid w:val="0079260D"/>
  </w:style>
  <w:style w:type="paragraph" w:customStyle="1" w:styleId="085CA476D2FBA0499C4E20EF8DAFE4E6">
    <w:name w:val="085CA476D2FBA0499C4E20EF8DAFE4E6"/>
    <w:rsid w:val="0079260D"/>
  </w:style>
  <w:style w:type="paragraph" w:customStyle="1" w:styleId="F5ADF5574288204AADD86A498194E3E5">
    <w:name w:val="F5ADF5574288204AADD86A498194E3E5"/>
    <w:rsid w:val="0079260D"/>
  </w:style>
  <w:style w:type="paragraph" w:customStyle="1" w:styleId="094912D1CFA9984384D071FEF6556C48">
    <w:name w:val="094912D1CFA9984384D071FEF6556C48"/>
    <w:rsid w:val="0079260D"/>
  </w:style>
  <w:style w:type="paragraph" w:customStyle="1" w:styleId="05CFB1EB77384247BC84889164CD0B9D">
    <w:name w:val="05CFB1EB77384247BC84889164CD0B9D"/>
    <w:rsid w:val="0079260D"/>
  </w:style>
  <w:style w:type="paragraph" w:customStyle="1" w:styleId="0B208B1B5C22DE4D8002C8DE48A56692">
    <w:name w:val="0B208B1B5C22DE4D8002C8DE48A56692"/>
    <w:rsid w:val="0079260D"/>
  </w:style>
  <w:style w:type="paragraph" w:customStyle="1" w:styleId="06EF24C0E8FA4C7EA89DE68E3FA0CB96">
    <w:name w:val="06EF24C0E8FA4C7EA89DE68E3FA0CB96"/>
    <w:rsid w:val="00CD758E"/>
    <w:pPr>
      <w:spacing w:after="160" w:line="259" w:lineRule="auto"/>
    </w:pPr>
    <w:rPr>
      <w:sz w:val="22"/>
      <w:szCs w:val="2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D6791A5-55F7-46CA-BBB9-C372DFE70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D</dc:creator>
  <cp:keywords/>
  <dc:description/>
  <cp:lastModifiedBy>Ian Northrip</cp:lastModifiedBy>
  <cp:revision>6</cp:revision>
  <dcterms:created xsi:type="dcterms:W3CDTF">2020-02-12T07:38:00Z</dcterms:created>
  <dcterms:modified xsi:type="dcterms:W3CDTF">2020-02-29T23:22:00Z</dcterms:modified>
</cp:coreProperties>
</file>